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1A3576FF" w:rsidR="00B26EEA" w:rsidRPr="00C25CD0" w:rsidRDefault="00182FF0" w:rsidP="00782572">
            <w:pPr>
              <w:pStyle w:val="02"/>
            </w:pP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335F6B97" wp14:editId="21E2D2C8">
                      <wp:simplePos x="0" y="0"/>
                      <wp:positionH relativeFrom="column">
                        <wp:posOffset>1252855</wp:posOffset>
                      </wp:positionH>
                      <wp:positionV relativeFrom="paragraph">
                        <wp:posOffset>492760</wp:posOffset>
                      </wp:positionV>
                      <wp:extent cx="3348355" cy="876935"/>
                      <wp:effectExtent l="0" t="0" r="23495" b="18415"/>
                      <wp:wrapNone/>
                      <wp:docPr id="3" name="矩形: 剪去同側角落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48355" cy="876935"/>
                              </a:xfrm>
                              <a:prstGeom prst="snip2SameRect">
                                <a:avLst>
                                  <a:gd name="adj1" fmla="val 50000"/>
                                  <a:gd name="adj2" fmla="val 0"/>
                                </a:avLst>
                              </a:prstGeom>
                            </wps:spPr>
                            <wps:style>
                              <a:lnRef idx="1">
                                <a:schemeClr val="accent3"/>
                              </a:lnRef>
                              <a:fillRef idx="2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86192D1" w14:textId="0B6CA6A6" w:rsidR="008B200C" w:rsidRPr="008B200C" w:rsidRDefault="008B200C" w:rsidP="008B200C">
                                  <w:pPr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</w:pPr>
                                  <w:r w:rsidRPr="008B200C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香港人支援</w:t>
                                  </w:r>
                                  <w:r w:rsidR="00DF6D59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祖</w:t>
                                  </w:r>
                                  <w:r w:rsidR="00BD63B5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sz w:val="40"/>
                                      <w:szCs w:val="40"/>
                                    </w:rPr>
                                    <w:t>國抗日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5F6B97" id="矩形: 剪去同側角落 3" o:spid="_x0000_s1026" style="position:absolute;margin-left:98.65pt;margin-top:38.8pt;width:263.65pt;height:69.0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348355,8769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" adj="-11796480,,5400" path="m438468,l2909888,r438467,438468l3348355,876935r,l,876935r,l,438468,438468,xe" fillcolor="#c3c3c3 [2166]" strokecolor="#a5a5a5 [3206]" strokeweight=".5pt">
                      <v:fill color2="#b6b6b6 [2614]" rotate="t" colors="0 #d2d2d2;.5 #c8c8c8;1 silver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438468,0;2909888,0;3348355,438468;3348355,876935;3348355,876935;0,876935;0,876935;0,438468;438468,0" o:connectangles="0,0,0,0,0,0,0,0,0" textboxrect="0,0,3348355,876935"/>
                      <v:textbox>
                        <w:txbxContent>
                          <w:p w14:paraId="786192D1" w14:textId="0B6CA6A6" w:rsidR="008B200C" w:rsidRPr="008B200C" w:rsidRDefault="008B200C" w:rsidP="008B200C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8B200C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40"/>
                                <w:szCs w:val="40"/>
                              </w:rPr>
                              <w:t>香港人支援</w:t>
                            </w:r>
                            <w:r w:rsidR="00DF6D59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40"/>
                                <w:szCs w:val="40"/>
                              </w:rPr>
                              <w:t>祖</w:t>
                            </w:r>
                            <w:r w:rsidR="00BD63B5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40"/>
                                <w:szCs w:val="40"/>
                              </w:rPr>
                              <w:t>國抗日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26EEA" w:rsidRPr="00C25CD0">
              <w:rPr>
                <w:rFonts w:hint="eastAsia"/>
              </w:rPr>
              <w:t>觀看短片《</w:t>
            </w:r>
            <w:r w:rsidR="003D5B04" w:rsidRPr="003D5B04">
              <w:rPr>
                <w:rFonts w:ascii="標楷體" w:eastAsia="標楷體" w:hAnsi="標楷體" w:hint="eastAsia"/>
              </w:rPr>
              <w:t>香港抗日浪潮</w:t>
            </w:r>
            <w:r w:rsidR="00B26EEA" w:rsidRPr="00C25CD0">
              <w:rPr>
                <w:rFonts w:hint="eastAsia"/>
              </w:rPr>
              <w:t>》(第</w:t>
            </w:r>
            <w:r w:rsidR="003D5B04">
              <w:rPr>
                <w:rFonts w:hint="eastAsia"/>
              </w:rPr>
              <w:t>21</w:t>
            </w:r>
            <w:r w:rsidR="00B26EEA" w:rsidRPr="00C25CD0">
              <w:rPr>
                <w:rFonts w:hint="eastAsia"/>
              </w:rPr>
              <w:t>集)，</w:t>
            </w:r>
            <w:r w:rsidR="00DB5B88">
              <w:rPr>
                <w:rFonts w:hint="eastAsia"/>
              </w:rPr>
              <w:t>在下圖的</w:t>
            </w:r>
            <w:r w:rsidR="00DB5B88">
              <w:rPr>
                <w:u w:val="single"/>
              </w:rPr>
              <w:t xml:space="preserve">       </w:t>
            </w:r>
            <w:r w:rsidR="00DB5B88">
              <w:rPr>
                <w:rFonts w:hint="eastAsia"/>
              </w:rPr>
              <w:t>上填上適當的內容</w:t>
            </w:r>
            <w:r w:rsidR="00B26EEA" w:rsidRPr="00C25CD0">
              <w:rPr>
                <w:rFonts w:hint="eastAsia"/>
              </w:rPr>
              <w:t>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88E7B9" w14:textId="6390509B" w:rsidR="00E97335" w:rsidRDefault="00E97335" w:rsidP="00D5458F">
      <w:pPr>
        <w:pStyle w:val="00"/>
      </w:pPr>
    </w:p>
    <w:p w14:paraId="23A36805" w14:textId="75166B32" w:rsidR="00D5458F" w:rsidRDefault="00442D73" w:rsidP="00D5458F">
      <w:pPr>
        <w:pStyle w:val="00"/>
        <w:rPr>
          <w:b w:val="0"/>
          <w:bCs w:val="0"/>
        </w:rPr>
      </w:pP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AA5788B" wp14:editId="22E5FFA3">
                <wp:simplePos x="0" y="0"/>
                <wp:positionH relativeFrom="column">
                  <wp:posOffset>2212340</wp:posOffset>
                </wp:positionH>
                <wp:positionV relativeFrom="paragraph">
                  <wp:posOffset>125984</wp:posOffset>
                </wp:positionV>
                <wp:extent cx="1567180" cy="569344"/>
                <wp:effectExtent l="0" t="0" r="13970" b="21590"/>
                <wp:wrapNone/>
                <wp:docPr id="6" name="矩形: 圓角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7180" cy="56934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48EB61" w14:textId="2CE0237B" w:rsidR="00451D96" w:rsidRPr="0041507E" w:rsidRDefault="00451D96" w:rsidP="00451D96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1F1F1F"/>
                                <w:sz w:val="28"/>
                                <w:szCs w:val="28"/>
                                <w:shd w:val="clear" w:color="auto" w:fill="FFFFFF"/>
                              </w:rPr>
                            </w:pPr>
                            <w:r w:rsidRPr="0041507E">
                              <w:rPr>
                                <w:rFonts w:ascii="微軟正黑體" w:eastAsia="微軟正黑體" w:hAnsi="微軟正黑體" w:hint="eastAsia"/>
                                <w:color w:val="1F1F1F"/>
                                <w:sz w:val="28"/>
                                <w:szCs w:val="28"/>
                                <w:shd w:val="clear" w:color="auto" w:fill="FFFFFF"/>
                              </w:rPr>
                              <w:t>九一八事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A5788B" id="矩形: 圓角 6" o:spid="_x0000_s1028" style="position:absolute;left:0;text-align:left;margin-left:174.2pt;margin-top:9.9pt;width:123.4pt;height:44.8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" fillcolor="#4472c4 [3204]" strokecolor="#1f3763 [1604]" strokeweight="1pt">
                <v:stroke joinstyle="miter"/>
                <v:textbox>
                  <w:txbxContent>
                    <w:p w14:paraId="6A48EB61" w14:textId="2CE0237B" w:rsidR="00451D96" w:rsidRPr="0041507E" w:rsidRDefault="00451D96" w:rsidP="00451D96">
                      <w:pPr>
                        <w:jc w:val="center"/>
                        <w:rPr>
                          <w:rFonts w:ascii="微軟正黑體" w:eastAsia="微軟正黑體" w:hAnsi="微軟正黑體"/>
                          <w:color w:val="1F1F1F"/>
                          <w:sz w:val="28"/>
                          <w:szCs w:val="28"/>
                          <w:shd w:val="clear" w:color="auto" w:fill="FFFFFF"/>
                        </w:rPr>
                      </w:pPr>
                      <w:r w:rsidRPr="0041507E">
                        <w:rPr>
                          <w:rFonts w:ascii="微軟正黑體" w:eastAsia="微軟正黑體" w:hAnsi="微軟正黑體" w:hint="eastAsia"/>
                          <w:color w:val="1F1F1F"/>
                          <w:sz w:val="28"/>
                          <w:szCs w:val="28"/>
                          <w:shd w:val="clear" w:color="auto" w:fill="FFFFFF"/>
                        </w:rPr>
                        <w:t>九一八事變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28A77A3" wp14:editId="1EBB4BA1">
                <wp:simplePos x="0" y="0"/>
                <wp:positionH relativeFrom="column">
                  <wp:posOffset>2984236</wp:posOffset>
                </wp:positionH>
                <wp:positionV relativeFrom="paragraph">
                  <wp:posOffset>33727</wp:posOffset>
                </wp:positionV>
                <wp:extent cx="0" cy="6685472"/>
                <wp:effectExtent l="38100" t="0" r="38100" b="39370"/>
                <wp:wrapNone/>
                <wp:docPr id="4" name="直線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685472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DF6DA2" id="直線接點 4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pt,2.65pt" to="235pt,52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" strokecolor="#4472c4 [3204]" strokeweight="6pt">
                <v:stroke joinstyle="miter"/>
              </v:line>
            </w:pict>
          </mc:Fallback>
        </mc:AlternateContent>
      </w:r>
    </w:p>
    <w:p w14:paraId="0017346C" w14:textId="5945D8B7" w:rsidR="00D5458F" w:rsidRDefault="00D5458F" w:rsidP="00D5458F">
      <w:pPr>
        <w:pStyle w:val="00"/>
        <w:rPr>
          <w:b w:val="0"/>
          <w:bCs w:val="0"/>
        </w:rPr>
      </w:pPr>
    </w:p>
    <w:p w14:paraId="3F1B76CA" w14:textId="2B43F210" w:rsidR="00D5458F" w:rsidRDefault="00BB7504" w:rsidP="00D5458F">
      <w:pPr>
        <w:pStyle w:val="00"/>
        <w:rPr>
          <w:b w:val="0"/>
          <w:bCs w:val="0"/>
        </w:rPr>
      </w:pP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508330D" wp14:editId="6F9AF141">
                <wp:simplePos x="0" y="0"/>
                <wp:positionH relativeFrom="column">
                  <wp:posOffset>3662985</wp:posOffset>
                </wp:positionH>
                <wp:positionV relativeFrom="paragraph">
                  <wp:posOffset>41275</wp:posOffset>
                </wp:positionV>
                <wp:extent cx="2025015" cy="1138555"/>
                <wp:effectExtent l="628650" t="0" r="13335" b="23495"/>
                <wp:wrapNone/>
                <wp:docPr id="29" name="圖說文字: 折線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015" cy="1138555"/>
                        </a:xfrm>
                        <a:prstGeom prst="borderCallout2">
                          <a:avLst>
                            <a:gd name="adj1" fmla="val 51112"/>
                            <a:gd name="adj2" fmla="val -2500"/>
                            <a:gd name="adj3" fmla="val 32064"/>
                            <a:gd name="adj4" fmla="val -9583"/>
                            <a:gd name="adj5" fmla="val 31546"/>
                            <a:gd name="adj6" fmla="val -31249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9EECCC" w14:textId="410DC106" w:rsidR="00B95044" w:rsidRPr="00AC7FE4" w:rsidRDefault="00442D73" w:rsidP="00442D73">
                            <w:pPr>
                              <w:snapToGrid w:val="0"/>
                              <w:spacing w:after="0" w:line="360" w:lineRule="auto"/>
                              <w:ind w:left="425" w:hangingChars="177" w:hanging="425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2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 xml:space="preserve">. </w:t>
                            </w:r>
                            <w:r w:rsidR="00B95044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 w:rsidR="00B95044">
                              <w:rPr>
                                <w:rFonts w:ascii="標楷體" w:eastAsia="標楷體" w:hAnsi="標楷體" w:hint="eastAsia"/>
                              </w:rPr>
                              <w:t>人＿＿＿＿＿＿</w:t>
                            </w:r>
                            <w:r w:rsidR="00F9096A">
                              <w:rPr>
                                <w:rFonts w:ascii="標楷體" w:eastAsia="標楷體" w:hAnsi="標楷體" w:hint="eastAsia"/>
                              </w:rPr>
                              <w:t>，以籌募資金抗</w:t>
                            </w:r>
                            <w:r w:rsidR="00F9096A" w:rsidRPr="00DB4D3C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日</w:t>
                            </w:r>
                            <w:r w:rsidR="00F9096A">
                              <w:rPr>
                                <w:rFonts w:ascii="標楷體" w:eastAsia="標楷體" w:hAnsi="標楷體"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08330D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圖說文字: 折線 29" o:spid="_x0000_s1029" type="#_x0000_t48" style="position:absolute;left:0;text-align:left;margin-left:288.4pt;margin-top:3.25pt;width:159.45pt;height:89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" adj="-6750,6814,-2070,6926,-540,11040" fillcolor="white [3201]" strokecolor="#70ad47 [3209]" strokeweight="1pt">
                <v:textbox>
                  <w:txbxContent>
                    <w:p w14:paraId="389EECCC" w14:textId="410DC106" w:rsidR="00B95044" w:rsidRPr="00AC7FE4" w:rsidRDefault="00442D73" w:rsidP="00442D73">
                      <w:pPr>
                        <w:snapToGrid w:val="0"/>
                        <w:spacing w:after="0" w:line="360" w:lineRule="auto"/>
                        <w:ind w:left="425" w:hangingChars="177" w:hanging="425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2</w:t>
                      </w:r>
                      <w:r>
                        <w:rPr>
                          <w:rFonts w:ascii="標楷體" w:eastAsia="標楷體" w:hAnsi="標楷體"/>
                        </w:rPr>
                        <w:t xml:space="preserve">. </w:t>
                      </w:r>
                      <w:r w:rsidR="00B95044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 w:rsidR="00B95044">
                        <w:rPr>
                          <w:rFonts w:ascii="標楷體" w:eastAsia="標楷體" w:hAnsi="標楷體" w:hint="eastAsia"/>
                        </w:rPr>
                        <w:t>人</w:t>
                      </w:r>
                      <w:proofErr w:type="gramStart"/>
                      <w:r w:rsidR="00B95044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F9096A">
                        <w:rPr>
                          <w:rFonts w:ascii="標楷體" w:eastAsia="標楷體" w:hAnsi="標楷體" w:hint="eastAsia"/>
                        </w:rPr>
                        <w:t>，以籌募資金抗</w:t>
                      </w:r>
                      <w:r w:rsidR="00F9096A" w:rsidRPr="00DB4D3C">
                        <w:rPr>
                          <w:rFonts w:ascii="標楷體" w:eastAsia="標楷體" w:hAnsi="標楷體" w:hint="eastAsia"/>
                          <w:u w:val="single"/>
                        </w:rPr>
                        <w:t>日</w:t>
                      </w:r>
                      <w:r w:rsidR="00F9096A">
                        <w:rPr>
                          <w:rFonts w:ascii="標楷體" w:eastAsia="標楷體" w:hAnsi="標楷體"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="00442D73"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2809851" wp14:editId="68AA2A8C">
                <wp:simplePos x="0" y="0"/>
                <wp:positionH relativeFrom="column">
                  <wp:posOffset>245110</wp:posOffset>
                </wp:positionH>
                <wp:positionV relativeFrom="paragraph">
                  <wp:posOffset>33008</wp:posOffset>
                </wp:positionV>
                <wp:extent cx="2070100" cy="1138687"/>
                <wp:effectExtent l="0" t="0" r="654050" b="23495"/>
                <wp:wrapNone/>
                <wp:docPr id="28" name="圖說文字: 折線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1138687"/>
                        </a:xfrm>
                        <a:prstGeom prst="borderCallout2">
                          <a:avLst>
                            <a:gd name="adj1" fmla="val 29140"/>
                            <a:gd name="adj2" fmla="val 104596"/>
                            <a:gd name="adj3" fmla="val 16153"/>
                            <a:gd name="adj4" fmla="val 115848"/>
                            <a:gd name="adj5" fmla="val 16393"/>
                            <a:gd name="adj6" fmla="val 13043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F59DD1" w14:textId="34A10119" w:rsidR="00AC7FE4" w:rsidRPr="00442D73" w:rsidRDefault="00F9096A" w:rsidP="00442D73">
                            <w:pPr>
                              <w:pStyle w:val="a3"/>
                              <w:numPr>
                                <w:ilvl w:val="0"/>
                                <w:numId w:val="17"/>
                              </w:numPr>
                              <w:snapToGrid w:val="0"/>
                              <w:spacing w:after="0" w:line="360" w:lineRule="auto"/>
                              <w:ind w:leftChars="0"/>
                              <w:rPr>
                                <w:rFonts w:ascii="標楷體" w:eastAsia="標楷體" w:hAnsi="標楷體"/>
                              </w:rPr>
                            </w:pPr>
                            <w:r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人為</w:t>
                            </w:r>
                            <w:r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中國</w:t>
                            </w:r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抗</w:t>
                            </w:r>
                            <w:r w:rsidRPr="00410D8E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日</w:t>
                            </w:r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籌集</w:t>
                            </w:r>
                            <w:r w:rsidRPr="00442D73">
                              <w:rPr>
                                <w:rFonts w:ascii="標楷體" w:eastAsia="標楷體" w:hAnsi="標楷體"/>
                              </w:rPr>
                              <w:br/>
                            </w:r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＿＿＿＿＿＿＿＿，送往</w:t>
                            </w:r>
                            <w:r w:rsidR="001F28E8">
                              <w:rPr>
                                <w:rFonts w:ascii="標楷體" w:eastAsia="標楷體" w:hAnsi="標楷體" w:hint="eastAsia"/>
                              </w:rPr>
                              <w:t>抗</w:t>
                            </w:r>
                            <w:r w:rsidR="001F28E8" w:rsidRPr="001F28E8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日</w:t>
                            </w:r>
                            <w:r w:rsidR="001F28E8">
                              <w:rPr>
                                <w:rFonts w:ascii="標楷體" w:eastAsia="標楷體" w:hAnsi="標楷體" w:hint="eastAsia"/>
                              </w:rPr>
                              <w:t>前</w:t>
                            </w:r>
                            <w:r w:rsidRPr="00442D73">
                              <w:rPr>
                                <w:rFonts w:ascii="標楷體" w:eastAsia="標楷體" w:hAnsi="標楷體" w:hint="eastAsia"/>
                              </w:rPr>
                              <w:t>線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809851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圖說文字: 折線 28" o:spid="_x0000_s1029" type="#_x0000_t48" style="position:absolute;left:0;text-align:left;margin-left:19.3pt;margin-top:2.6pt;width:163pt;height:89.6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" adj="28174,3541,25023,3489,22593,6294" fillcolor="white [3201]" strokecolor="#70ad47 [3209]" strokeweight="1pt">
                <v:textbox>
                  <w:txbxContent>
                    <w:p w14:paraId="6DF59DD1" w14:textId="34A10119" w:rsidR="00AC7FE4" w:rsidRPr="00442D73" w:rsidRDefault="00F9096A" w:rsidP="00442D73">
                      <w:pPr>
                        <w:pStyle w:val="a3"/>
                        <w:numPr>
                          <w:ilvl w:val="0"/>
                          <w:numId w:val="17"/>
                        </w:numPr>
                        <w:snapToGrid w:val="0"/>
                        <w:spacing w:after="0" w:line="360" w:lineRule="auto"/>
                        <w:ind w:leftChars="0"/>
                        <w:rPr>
                          <w:rFonts w:ascii="標楷體" w:eastAsia="標楷體" w:hAnsi="標楷體"/>
                        </w:rPr>
                      </w:pPr>
                      <w:r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 w:rsidRPr="00442D73">
                        <w:rPr>
                          <w:rFonts w:ascii="標楷體" w:eastAsia="標楷體" w:hAnsi="標楷體" w:hint="eastAsia"/>
                        </w:rPr>
                        <w:t>人為</w:t>
                      </w:r>
                      <w:r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中國</w:t>
                      </w:r>
                      <w:r w:rsidRPr="00442D73">
                        <w:rPr>
                          <w:rFonts w:ascii="標楷體" w:eastAsia="標楷體" w:hAnsi="標楷體" w:hint="eastAsia"/>
                        </w:rPr>
                        <w:t>抗</w:t>
                      </w:r>
                      <w:r w:rsidRPr="00410D8E">
                        <w:rPr>
                          <w:rFonts w:ascii="標楷體" w:eastAsia="標楷體" w:hAnsi="標楷體" w:hint="eastAsia"/>
                          <w:u w:val="single"/>
                        </w:rPr>
                        <w:t>日</w:t>
                      </w:r>
                      <w:r w:rsidRPr="00442D73">
                        <w:rPr>
                          <w:rFonts w:ascii="標楷體" w:eastAsia="標楷體" w:hAnsi="標楷體" w:hint="eastAsia"/>
                        </w:rPr>
                        <w:t>籌集</w:t>
                      </w:r>
                      <w:r w:rsidRPr="00442D73">
                        <w:rPr>
                          <w:rFonts w:ascii="標楷體" w:eastAsia="標楷體" w:hAnsi="標楷體"/>
                        </w:rPr>
                        <w:br/>
                      </w:r>
                      <w:r w:rsidRPr="00442D73">
                        <w:rPr>
                          <w:rFonts w:ascii="標楷體" w:eastAsia="標楷體" w:hAnsi="標楷體" w:hint="eastAsia"/>
                        </w:rPr>
                        <w:t>＿＿＿＿＿＿＿＿，送往</w:t>
                      </w:r>
                      <w:r w:rsidR="001F28E8">
                        <w:rPr>
                          <w:rFonts w:ascii="標楷體" w:eastAsia="標楷體" w:hAnsi="標楷體" w:hint="eastAsia"/>
                        </w:rPr>
                        <w:t>抗</w:t>
                      </w:r>
                      <w:r w:rsidR="001F28E8" w:rsidRPr="001F28E8">
                        <w:rPr>
                          <w:rFonts w:ascii="標楷體" w:eastAsia="標楷體" w:hAnsi="標楷體" w:hint="eastAsia"/>
                          <w:u w:val="single"/>
                        </w:rPr>
                        <w:t>日</w:t>
                      </w:r>
                      <w:r w:rsidR="001F28E8">
                        <w:rPr>
                          <w:rFonts w:ascii="標楷體" w:eastAsia="標楷體" w:hAnsi="標楷體" w:hint="eastAsia"/>
                        </w:rPr>
                        <w:t>前</w:t>
                      </w:r>
                      <w:r w:rsidRPr="00442D73">
                        <w:rPr>
                          <w:rFonts w:ascii="標楷體" w:eastAsia="標楷體" w:hAnsi="標楷體" w:hint="eastAsia"/>
                        </w:rPr>
                        <w:t>線。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</w:p>
    <w:p w14:paraId="3C5B8517" w14:textId="63634C18" w:rsidR="00D5458F" w:rsidRDefault="00D5458F" w:rsidP="00D5458F">
      <w:pPr>
        <w:pStyle w:val="00"/>
        <w:rPr>
          <w:b w:val="0"/>
          <w:bCs w:val="0"/>
        </w:rPr>
      </w:pPr>
    </w:p>
    <w:p w14:paraId="07A86321" w14:textId="7B0242EA" w:rsidR="00D5458F" w:rsidRDefault="00D5458F" w:rsidP="00D5458F">
      <w:pPr>
        <w:pStyle w:val="00"/>
        <w:rPr>
          <w:b w:val="0"/>
          <w:bCs w:val="0"/>
        </w:rPr>
      </w:pPr>
    </w:p>
    <w:p w14:paraId="40FBEB46" w14:textId="667BAF9C" w:rsidR="00D5458F" w:rsidRDefault="00C35E12" w:rsidP="00D5458F">
      <w:pPr>
        <w:pStyle w:val="00"/>
        <w:rPr>
          <w:b w:val="0"/>
          <w:bCs w:val="0"/>
        </w:rPr>
      </w:pP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AC4046" wp14:editId="129C864A">
                <wp:simplePos x="0" y="0"/>
                <wp:positionH relativeFrom="column">
                  <wp:posOffset>2216150</wp:posOffset>
                </wp:positionH>
                <wp:positionV relativeFrom="paragraph">
                  <wp:posOffset>172415</wp:posOffset>
                </wp:positionV>
                <wp:extent cx="1567543" cy="534838"/>
                <wp:effectExtent l="0" t="0" r="13970" b="1778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7543" cy="53483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CF19E5" w14:textId="71F64F0D" w:rsidR="00451D96" w:rsidRPr="0041507E" w:rsidRDefault="00442F4B" w:rsidP="00451D96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41507E">
                              <w:rPr>
                                <w:rFonts w:ascii="微軟正黑體" w:eastAsia="微軟正黑體" w:hAnsi="微軟正黑體" w:hint="eastAsia"/>
                                <w:color w:val="1F1F1F"/>
                                <w:sz w:val="28"/>
                                <w:szCs w:val="28"/>
                                <w:shd w:val="clear" w:color="auto" w:fill="FFFFFF"/>
                              </w:rPr>
                              <w:t>七七</w:t>
                            </w:r>
                            <w:r w:rsidR="00062833">
                              <w:rPr>
                                <w:rFonts w:ascii="微軟正黑體" w:eastAsia="微軟正黑體" w:hAnsi="微軟正黑體" w:hint="eastAsia"/>
                                <w:color w:val="1F1F1F"/>
                                <w:sz w:val="28"/>
                                <w:szCs w:val="28"/>
                                <w:shd w:val="clear" w:color="auto" w:fill="FFFFFF"/>
                              </w:rPr>
                              <w:t>盧</w:t>
                            </w:r>
                            <w:r w:rsidRPr="0041507E">
                              <w:rPr>
                                <w:rFonts w:ascii="微軟正黑體" w:eastAsia="微軟正黑體" w:hAnsi="微軟正黑體" w:hint="eastAsia"/>
                                <w:color w:val="1F1F1F"/>
                                <w:sz w:val="28"/>
                                <w:szCs w:val="28"/>
                                <w:shd w:val="clear" w:color="auto" w:fill="FFFFFF"/>
                              </w:rPr>
                              <w:t>溝橋事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AC4046" id="矩形: 圓角 8" o:spid="_x0000_s1034" style="position:absolute;left:0;text-align:left;margin-left:174.5pt;margin-top:13.6pt;width:123.45pt;height:42.1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" fillcolor="#4472c4 [3204]" strokecolor="#1f3763 [1604]" strokeweight="1pt">
                <v:stroke joinstyle="miter"/>
                <v:textbox>
                  <w:txbxContent>
                    <w:p w14:paraId="02CF19E5" w14:textId="71F64F0D" w:rsidR="00451D96" w:rsidRPr="0041507E" w:rsidRDefault="00442F4B" w:rsidP="00451D96">
                      <w:pPr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28"/>
                          <w:szCs w:val="28"/>
                        </w:rPr>
                      </w:pPr>
                      <w:r w:rsidRPr="0041507E">
                        <w:rPr>
                          <w:rFonts w:ascii="微軟正黑體" w:eastAsia="微軟正黑體" w:hAnsi="微軟正黑體" w:hint="eastAsia"/>
                          <w:color w:val="1F1F1F"/>
                          <w:sz w:val="28"/>
                          <w:szCs w:val="28"/>
                          <w:shd w:val="clear" w:color="auto" w:fill="FFFFFF"/>
                        </w:rPr>
                        <w:t>七七</w:t>
                      </w:r>
                      <w:r w:rsidR="00062833">
                        <w:rPr>
                          <w:rFonts w:ascii="微軟正黑體" w:eastAsia="微軟正黑體" w:hAnsi="微軟正黑體" w:hint="eastAsia"/>
                          <w:color w:val="1F1F1F"/>
                          <w:sz w:val="28"/>
                          <w:szCs w:val="28"/>
                          <w:shd w:val="clear" w:color="auto" w:fill="FFFFFF"/>
                        </w:rPr>
                        <w:t>盧</w:t>
                      </w:r>
                      <w:r w:rsidRPr="0041507E">
                        <w:rPr>
                          <w:rFonts w:ascii="微軟正黑體" w:eastAsia="微軟正黑體" w:hAnsi="微軟正黑體" w:hint="eastAsia"/>
                          <w:color w:val="1F1F1F"/>
                          <w:sz w:val="28"/>
                          <w:szCs w:val="28"/>
                          <w:shd w:val="clear" w:color="auto" w:fill="FFFFFF"/>
                        </w:rPr>
                        <w:t>溝橋事變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EC3BDE3" w14:textId="531580FA" w:rsidR="00D5458F" w:rsidRDefault="00D5458F" w:rsidP="00D5458F">
      <w:pPr>
        <w:pStyle w:val="00"/>
        <w:rPr>
          <w:b w:val="0"/>
          <w:bCs w:val="0"/>
        </w:rPr>
      </w:pPr>
    </w:p>
    <w:p w14:paraId="3E8A9EA7" w14:textId="165C711E" w:rsidR="00D5458F" w:rsidRDefault="00BB7504" w:rsidP="00D5458F">
      <w:pPr>
        <w:pStyle w:val="00"/>
        <w:rPr>
          <w:b w:val="0"/>
          <w:bCs w:val="0"/>
        </w:rPr>
      </w:pP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2809FF6" wp14:editId="736C4FEE">
                <wp:simplePos x="0" y="0"/>
                <wp:positionH relativeFrom="column">
                  <wp:posOffset>3659200</wp:posOffset>
                </wp:positionH>
                <wp:positionV relativeFrom="paragraph">
                  <wp:posOffset>279400</wp:posOffset>
                </wp:positionV>
                <wp:extent cx="2025015" cy="1138555"/>
                <wp:effectExtent l="628650" t="0" r="13335" b="23495"/>
                <wp:wrapNone/>
                <wp:docPr id="32" name="圖說文字: 折線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015" cy="1138555"/>
                        </a:xfrm>
                        <a:prstGeom prst="borderCallout2">
                          <a:avLst>
                            <a:gd name="adj1" fmla="val 51112"/>
                            <a:gd name="adj2" fmla="val -2500"/>
                            <a:gd name="adj3" fmla="val 32064"/>
                            <a:gd name="adj4" fmla="val -9583"/>
                            <a:gd name="adj5" fmla="val 31546"/>
                            <a:gd name="adj6" fmla="val -31249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B90278" w14:textId="5D0A8996" w:rsidR="00791848" w:rsidRPr="00AC7FE4" w:rsidRDefault="00442D73" w:rsidP="00442D73">
                            <w:pPr>
                              <w:snapToGrid w:val="0"/>
                              <w:spacing w:after="0" w:line="360" w:lineRule="auto"/>
                              <w:ind w:left="425" w:hangingChars="177" w:hanging="425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4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 xml:space="preserve">. </w:t>
                            </w:r>
                            <w:r w:rsidR="003D3B73">
                              <w:rPr>
                                <w:rFonts w:ascii="標楷體" w:eastAsia="標楷體" w:hAnsi="標楷體" w:hint="eastAsia"/>
                              </w:rPr>
                              <w:t>由來</w:t>
                            </w:r>
                            <w:r w:rsidR="003D3B73" w:rsidRPr="003A1F53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港</w:t>
                            </w:r>
                            <w:r w:rsidR="003D3B73">
                              <w:rPr>
                                <w:rFonts w:ascii="標楷體" w:eastAsia="標楷體" w:hAnsi="標楷體" w:hint="eastAsia"/>
                              </w:rPr>
                              <w:t>的</w:t>
                            </w:r>
                            <w:r w:rsidR="003D3B73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宋慶齡</w:t>
                            </w:r>
                            <w:r w:rsidR="003D3B73">
                              <w:rPr>
                                <w:rFonts w:ascii="標楷體" w:eastAsia="標楷體" w:hAnsi="標楷體" w:hint="eastAsia"/>
                              </w:rPr>
                              <w:t>帶領，組織「＿＿＿＿＿＿＿</w:t>
                            </w:r>
                            <w:r w:rsidR="004F16FA">
                              <w:rPr>
                                <w:rFonts w:ascii="標楷體" w:eastAsia="標楷體" w:hAnsi="標楷體" w:hint="eastAsia"/>
                              </w:rPr>
                              <w:t>_</w:t>
                            </w:r>
                            <w:r w:rsidR="004F16FA">
                              <w:rPr>
                                <w:rFonts w:ascii="標楷體" w:eastAsia="標楷體" w:hAnsi="標楷體"/>
                              </w:rPr>
                              <w:t>____________</w:t>
                            </w:r>
                            <w:r w:rsidR="003D3B73">
                              <w:rPr>
                                <w:rFonts w:ascii="標楷體" w:eastAsia="標楷體" w:hAnsi="標楷體" w:hint="eastAsia"/>
                              </w:rPr>
                              <w:t>」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09FF6" id="圖說文字: 折線 32" o:spid="_x0000_s1031" type="#_x0000_t48" style="position:absolute;left:0;text-align:left;margin-left:288.15pt;margin-top:22pt;width:159.45pt;height:89.6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" adj="-6750,6814,-2070,6926,-540,11040" fillcolor="white [3201]" strokecolor="#70ad47 [3209]" strokeweight="1pt">
                <v:textbox>
                  <w:txbxContent>
                    <w:p w14:paraId="26B90278" w14:textId="5D0A8996" w:rsidR="00791848" w:rsidRPr="00AC7FE4" w:rsidRDefault="00442D73" w:rsidP="00442D73">
                      <w:pPr>
                        <w:snapToGrid w:val="0"/>
                        <w:spacing w:after="0" w:line="360" w:lineRule="auto"/>
                        <w:ind w:left="425" w:hangingChars="177" w:hanging="425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4</w:t>
                      </w:r>
                      <w:r>
                        <w:rPr>
                          <w:rFonts w:ascii="標楷體" w:eastAsia="標楷體" w:hAnsi="標楷體"/>
                        </w:rPr>
                        <w:t xml:space="preserve">. </w:t>
                      </w:r>
                      <w:r w:rsidR="003D3B73">
                        <w:rPr>
                          <w:rFonts w:ascii="標楷體" w:eastAsia="標楷體" w:hAnsi="標楷體" w:hint="eastAsia"/>
                        </w:rPr>
                        <w:t>由來</w:t>
                      </w:r>
                      <w:r w:rsidR="003D3B73" w:rsidRPr="003A1F53">
                        <w:rPr>
                          <w:rFonts w:ascii="標楷體" w:eastAsia="標楷體" w:hAnsi="標楷體" w:hint="eastAsia"/>
                          <w:u w:val="single"/>
                        </w:rPr>
                        <w:t>港</w:t>
                      </w:r>
                      <w:r w:rsidR="003D3B73">
                        <w:rPr>
                          <w:rFonts w:ascii="標楷體" w:eastAsia="標楷體" w:hAnsi="標楷體" w:hint="eastAsia"/>
                        </w:rPr>
                        <w:t>的</w:t>
                      </w:r>
                      <w:r w:rsidR="003D3B73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宋慶齡</w:t>
                      </w:r>
                      <w:r w:rsidR="003D3B73">
                        <w:rPr>
                          <w:rFonts w:ascii="標楷體" w:eastAsia="標楷體" w:hAnsi="標楷體" w:hint="eastAsia"/>
                        </w:rPr>
                        <w:t>帶領，組織「＿＿＿＿＿＿＿</w:t>
                      </w:r>
                      <w:r w:rsidR="004F16FA">
                        <w:rPr>
                          <w:rFonts w:ascii="標楷體" w:eastAsia="標楷體" w:hAnsi="標楷體" w:hint="eastAsia"/>
                        </w:rPr>
                        <w:t>_</w:t>
                      </w:r>
                      <w:r w:rsidR="004F16FA">
                        <w:rPr>
                          <w:rFonts w:ascii="標楷體" w:eastAsia="標楷體" w:hAnsi="標楷體"/>
                        </w:rPr>
                        <w:t>____________</w:t>
                      </w:r>
                      <w:r w:rsidR="003D3B73">
                        <w:rPr>
                          <w:rFonts w:ascii="標楷體" w:eastAsia="標楷體" w:hAnsi="標楷體" w:hint="eastAsia"/>
                        </w:rPr>
                        <w:t>」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2336E33" wp14:editId="0BB514F1">
                <wp:simplePos x="0" y="0"/>
                <wp:positionH relativeFrom="column">
                  <wp:posOffset>237160</wp:posOffset>
                </wp:positionH>
                <wp:positionV relativeFrom="paragraph">
                  <wp:posOffset>55880</wp:posOffset>
                </wp:positionV>
                <wp:extent cx="2070100" cy="1673225"/>
                <wp:effectExtent l="0" t="0" r="654050" b="22225"/>
                <wp:wrapNone/>
                <wp:docPr id="31" name="圖說文字: 折線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1673225"/>
                        </a:xfrm>
                        <a:prstGeom prst="borderCallout2">
                          <a:avLst>
                            <a:gd name="adj1" fmla="val 29140"/>
                            <a:gd name="adj2" fmla="val 104596"/>
                            <a:gd name="adj3" fmla="val 16153"/>
                            <a:gd name="adj4" fmla="val 115848"/>
                            <a:gd name="adj5" fmla="val 16393"/>
                            <a:gd name="adj6" fmla="val 13043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5387B5" w14:textId="4C099FC9" w:rsidR="00F9096A" w:rsidRPr="00AC7FE4" w:rsidRDefault="00442D73" w:rsidP="00BA1A62">
                            <w:pPr>
                              <w:snapToGrid w:val="0"/>
                              <w:spacing w:after="0" w:line="360" w:lineRule="auto"/>
                              <w:ind w:leftChars="1" w:left="283" w:hangingChars="117" w:hanging="281"/>
                              <w:jc w:val="both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3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 xml:space="preserve">. </w:t>
                            </w:r>
                            <w:r w:rsidR="00F9096A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 w:rsidR="00F9096A">
                              <w:rPr>
                                <w:rFonts w:ascii="標楷體" w:eastAsia="標楷體" w:hAnsi="標楷體" w:hint="eastAsia"/>
                              </w:rPr>
                              <w:t>響應</w:t>
                            </w:r>
                            <w:r w:rsidR="00F9096A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國民政府</w:t>
                            </w:r>
                            <w:r w:rsidR="00F9096A">
                              <w:rPr>
                                <w:rFonts w:ascii="標楷體" w:eastAsia="標楷體" w:hAnsi="標楷體" w:hint="eastAsia"/>
                              </w:rPr>
                              <w:t>的呼</w:t>
                            </w:r>
                            <w:r w:rsidR="00791848">
                              <w:rPr>
                                <w:rFonts w:ascii="標楷體" w:eastAsia="標楷體" w:hAnsi="標楷體" w:hint="eastAsia"/>
                              </w:rPr>
                              <w:t>籲，認購「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__</w:t>
                            </w:r>
                            <w:r w:rsidR="00515A30">
                              <w:rPr>
                                <w:rFonts w:ascii="標楷體" w:eastAsia="標楷體" w:hAnsi="標楷體"/>
                              </w:rPr>
                              <w:t>__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______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br/>
                              <w:t>_____________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 xml:space="preserve"> </w:t>
                            </w:r>
                            <w:r w:rsidR="00791848">
                              <w:rPr>
                                <w:rFonts w:ascii="標楷體" w:eastAsia="標楷體" w:hAnsi="標楷體" w:hint="eastAsia"/>
                              </w:rPr>
                              <w:t>」，以籌措抗戰經費。結果共籌得</w:t>
                            </w:r>
                            <w:r w:rsidR="00BA1A62">
                              <w:rPr>
                                <w:rFonts w:ascii="標楷體" w:eastAsia="標楷體" w:hAnsi="標楷體"/>
                              </w:rPr>
                              <w:br/>
                            </w:r>
                            <w:r w:rsidR="00791848">
                              <w:rPr>
                                <w:rFonts w:ascii="標楷體" w:eastAsia="標楷體" w:hAnsi="標楷體" w:hint="eastAsia"/>
                              </w:rPr>
                              <w:t>＿＿＿＿＿＿萬元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36E33" id="圖說文字: 折線 31" o:spid="_x0000_s1038" type="#_x0000_t48" style="position:absolute;left:0;text-align:left;margin-left:18.65pt;margin-top:4.4pt;width:163pt;height:131.75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" adj="28174,3541,25023,3489,22593,6294" fillcolor="white [3201]" strokecolor="#70ad47 [3209]" strokeweight="1pt">
                <v:textbox>
                  <w:txbxContent>
                    <w:p w14:paraId="135387B5" w14:textId="4C099FC9" w:rsidR="00F9096A" w:rsidRPr="00AC7FE4" w:rsidRDefault="00442D73" w:rsidP="00BA1A62">
                      <w:pPr>
                        <w:snapToGrid w:val="0"/>
                        <w:spacing w:after="0" w:line="360" w:lineRule="auto"/>
                        <w:ind w:leftChars="1" w:left="283" w:hangingChars="117" w:hanging="281"/>
                        <w:jc w:val="both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3</w:t>
                      </w:r>
                      <w:r>
                        <w:rPr>
                          <w:rFonts w:ascii="標楷體" w:eastAsia="標楷體" w:hAnsi="標楷體"/>
                        </w:rPr>
                        <w:t xml:space="preserve">. </w:t>
                      </w:r>
                      <w:r w:rsidR="00F9096A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 w:rsidR="00F9096A">
                        <w:rPr>
                          <w:rFonts w:ascii="標楷體" w:eastAsia="標楷體" w:hAnsi="標楷體" w:hint="eastAsia"/>
                        </w:rPr>
                        <w:t>響應</w:t>
                      </w:r>
                      <w:r w:rsidR="00F9096A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國民政府</w:t>
                      </w:r>
                      <w:r w:rsidR="00F9096A">
                        <w:rPr>
                          <w:rFonts w:ascii="標楷體" w:eastAsia="標楷體" w:hAnsi="標楷體" w:hint="eastAsia"/>
                        </w:rPr>
                        <w:t>的呼</w:t>
                      </w:r>
                      <w:r w:rsidR="00791848">
                        <w:rPr>
                          <w:rFonts w:ascii="標楷體" w:eastAsia="標楷體" w:hAnsi="標楷體" w:hint="eastAsia"/>
                        </w:rPr>
                        <w:t>籲，認購「</w:t>
                      </w:r>
                      <w:r>
                        <w:rPr>
                          <w:rFonts w:ascii="標楷體" w:eastAsia="標楷體" w:hAnsi="標楷體"/>
                        </w:rPr>
                        <w:t>__</w:t>
                      </w:r>
                      <w:r w:rsidR="00515A30">
                        <w:rPr>
                          <w:rFonts w:ascii="標楷體" w:eastAsia="標楷體" w:hAnsi="標楷體"/>
                        </w:rPr>
                        <w:t>__</w:t>
                      </w:r>
                      <w:r>
                        <w:rPr>
                          <w:rFonts w:ascii="標楷體" w:eastAsia="標楷體" w:hAnsi="標楷體"/>
                        </w:rPr>
                        <w:t>______</w:t>
                      </w:r>
                      <w:r>
                        <w:rPr>
                          <w:rFonts w:ascii="標楷體" w:eastAsia="標楷體" w:hAnsi="標楷體"/>
                        </w:rPr>
                        <w:br/>
                        <w:t>_____________</w:t>
                      </w:r>
                      <w:r>
                        <w:rPr>
                          <w:rFonts w:ascii="標楷體" w:eastAsia="標楷體" w:hAnsi="標楷體" w:hint="eastAsia"/>
                        </w:rPr>
                        <w:t xml:space="preserve"> </w:t>
                      </w:r>
                      <w:r w:rsidR="00791848">
                        <w:rPr>
                          <w:rFonts w:ascii="標楷體" w:eastAsia="標楷體" w:hAnsi="標楷體" w:hint="eastAsia"/>
                        </w:rPr>
                        <w:t>」，以籌措抗戰經費。結果共籌得</w:t>
                      </w:r>
                      <w:r w:rsidR="00BA1A62">
                        <w:rPr>
                          <w:rFonts w:ascii="標楷體" w:eastAsia="標楷體" w:hAnsi="標楷體"/>
                        </w:rPr>
                        <w:br/>
                      </w:r>
                      <w:proofErr w:type="gramStart"/>
                      <w:r w:rsidR="00791848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791848">
                        <w:rPr>
                          <w:rFonts w:ascii="標楷體" w:eastAsia="標楷體" w:hAnsi="標楷體" w:hint="eastAsia"/>
                        </w:rPr>
                        <w:t>萬元。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442D73"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06A06E9" wp14:editId="1A74007F">
                <wp:simplePos x="0" y="0"/>
                <wp:positionH relativeFrom="column">
                  <wp:posOffset>3637915</wp:posOffset>
                </wp:positionH>
                <wp:positionV relativeFrom="paragraph">
                  <wp:posOffset>2219325</wp:posOffset>
                </wp:positionV>
                <wp:extent cx="2025015" cy="1138555"/>
                <wp:effectExtent l="628650" t="0" r="13335" b="23495"/>
                <wp:wrapNone/>
                <wp:docPr id="34" name="圖說文字: 折線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015" cy="1138555"/>
                        </a:xfrm>
                        <a:prstGeom prst="borderCallout2">
                          <a:avLst>
                            <a:gd name="adj1" fmla="val 51112"/>
                            <a:gd name="adj2" fmla="val -2500"/>
                            <a:gd name="adj3" fmla="val 32064"/>
                            <a:gd name="adj4" fmla="val -9583"/>
                            <a:gd name="adj5" fmla="val 31546"/>
                            <a:gd name="adj6" fmla="val -31249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900ABE" w14:textId="2C7BAE15" w:rsidR="00DA55BD" w:rsidRPr="00AC7FE4" w:rsidRDefault="00442D73" w:rsidP="00442D73">
                            <w:pPr>
                              <w:snapToGrid w:val="0"/>
                              <w:spacing w:after="0" w:line="360" w:lineRule="auto"/>
                              <w:ind w:left="283" w:hangingChars="118" w:hanging="283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6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 xml:space="preserve">. </w:t>
                            </w:r>
                            <w:r w:rsidR="000169B9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 w:rsidR="000169B9">
                              <w:rPr>
                                <w:rFonts w:ascii="標楷體" w:eastAsia="標楷體" w:hAnsi="標楷體" w:hint="eastAsia"/>
                              </w:rPr>
                              <w:t>的＿＿＿＿＿＿＿</w:t>
                            </w:r>
                            <w:r w:rsidR="00CE7839">
                              <w:rPr>
                                <w:rFonts w:ascii="標楷體" w:eastAsia="標楷體" w:hAnsi="標楷體" w:hint="eastAsia"/>
                              </w:rPr>
                              <w:t>人員</w:t>
                            </w:r>
                            <w:r w:rsidR="000169B9">
                              <w:rPr>
                                <w:rFonts w:ascii="標楷體" w:eastAsia="標楷體" w:hAnsi="標楷體" w:hint="eastAsia"/>
                              </w:rPr>
                              <w:t>自發到</w:t>
                            </w:r>
                            <w:r w:rsidR="000169B9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上海</w:t>
                            </w:r>
                            <w:r w:rsidR="000169B9">
                              <w:rPr>
                                <w:rFonts w:ascii="標楷體" w:eastAsia="標楷體" w:hAnsi="標楷體" w:hint="eastAsia"/>
                              </w:rPr>
                              <w:t>等地服務，投身抗戰的前線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A06E9" id="圖說文字: 折線 34" o:spid="_x0000_s1039" type="#_x0000_t48" style="position:absolute;left:0;text-align:left;margin-left:286.45pt;margin-top:174.75pt;width:159.45pt;height:89.6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" adj="-6750,6814,-2070,6926,-540,11040" fillcolor="white [3201]" strokecolor="#70ad47 [3209]" strokeweight="1pt">
                <v:textbox>
                  <w:txbxContent>
                    <w:p w14:paraId="23900ABE" w14:textId="2C7BAE15" w:rsidR="00DA55BD" w:rsidRPr="00AC7FE4" w:rsidRDefault="00442D73" w:rsidP="00442D73">
                      <w:pPr>
                        <w:snapToGrid w:val="0"/>
                        <w:spacing w:after="0" w:line="360" w:lineRule="auto"/>
                        <w:ind w:left="283" w:hangingChars="118" w:hanging="283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6</w:t>
                      </w:r>
                      <w:r>
                        <w:rPr>
                          <w:rFonts w:ascii="標楷體" w:eastAsia="標楷體" w:hAnsi="標楷體"/>
                        </w:rPr>
                        <w:t xml:space="preserve">. </w:t>
                      </w:r>
                      <w:r w:rsidR="000169B9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 w:rsidR="000169B9">
                        <w:rPr>
                          <w:rFonts w:ascii="標楷體" w:eastAsia="標楷體" w:hAnsi="標楷體" w:hint="eastAsia"/>
                        </w:rPr>
                        <w:t>的</w:t>
                      </w:r>
                      <w:proofErr w:type="gramStart"/>
                      <w:r w:rsidR="000169B9">
                        <w:rPr>
                          <w:rFonts w:ascii="標楷體" w:eastAsia="標楷體" w:hAnsi="標楷體" w:hint="eastAsia"/>
                        </w:rPr>
                        <w:t>＿＿＿＿＿＿＿</w:t>
                      </w:r>
                      <w:proofErr w:type="gramEnd"/>
                      <w:r w:rsidR="00CE7839">
                        <w:rPr>
                          <w:rFonts w:ascii="標楷體" w:eastAsia="標楷體" w:hAnsi="標楷體" w:hint="eastAsia"/>
                        </w:rPr>
                        <w:t>人員</w:t>
                      </w:r>
                      <w:r w:rsidR="000169B9">
                        <w:rPr>
                          <w:rFonts w:ascii="標楷體" w:eastAsia="標楷體" w:hAnsi="標楷體" w:hint="eastAsia"/>
                        </w:rPr>
                        <w:t>自發到</w:t>
                      </w:r>
                      <w:r w:rsidR="000169B9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上海</w:t>
                      </w:r>
                      <w:r w:rsidR="000169B9">
                        <w:rPr>
                          <w:rFonts w:ascii="標楷體" w:eastAsia="標楷體" w:hAnsi="標楷體" w:hint="eastAsia"/>
                        </w:rPr>
                        <w:t>等地服務，投身抗戰的前線。</w:t>
                      </w:r>
                    </w:p>
                  </w:txbxContent>
                </v:textbox>
              </v:shape>
            </w:pict>
          </mc:Fallback>
        </mc:AlternateContent>
      </w:r>
    </w:p>
    <w:p w14:paraId="6B007680" w14:textId="24E2255E" w:rsidR="00D5458F" w:rsidRDefault="00D5458F" w:rsidP="00D5458F">
      <w:pPr>
        <w:pStyle w:val="00"/>
        <w:rPr>
          <w:b w:val="0"/>
          <w:bCs w:val="0"/>
        </w:rPr>
      </w:pPr>
    </w:p>
    <w:p w14:paraId="1D55D31C" w14:textId="6847E058" w:rsidR="00D5458F" w:rsidRDefault="00EE3A69" w:rsidP="00EE3A69">
      <w:pPr>
        <w:pStyle w:val="00"/>
        <w:tabs>
          <w:tab w:val="left" w:pos="8952"/>
        </w:tabs>
        <w:rPr>
          <w:b w:val="0"/>
          <w:bCs w:val="0"/>
        </w:rPr>
      </w:pPr>
      <w:r>
        <w:rPr>
          <w:b w:val="0"/>
          <w:bCs w:val="0"/>
        </w:rPr>
        <w:tab/>
      </w:r>
      <w:r>
        <w:rPr>
          <w:b w:val="0"/>
          <w:bCs w:val="0"/>
        </w:rPr>
        <w:tab/>
      </w:r>
    </w:p>
    <w:p w14:paraId="486D0011" w14:textId="5E4E8B31" w:rsidR="00D5458F" w:rsidRDefault="00D5458F" w:rsidP="00D5458F">
      <w:pPr>
        <w:pStyle w:val="00"/>
        <w:rPr>
          <w:b w:val="0"/>
          <w:bCs w:val="0"/>
        </w:rPr>
      </w:pPr>
    </w:p>
    <w:p w14:paraId="0E86EE4B" w14:textId="5A30C5C1" w:rsidR="00D5458F" w:rsidRDefault="0041507E" w:rsidP="00D5458F">
      <w:pPr>
        <w:pStyle w:val="00"/>
        <w:rPr>
          <w:b w:val="0"/>
          <w:bCs w:val="0"/>
        </w:rPr>
      </w:pPr>
      <w:r>
        <w:rPr>
          <w:b w:val="0"/>
          <w:bCs w:val="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C9DECD2" wp14:editId="4DF36F3C">
                <wp:simplePos x="0" y="0"/>
                <wp:positionH relativeFrom="column">
                  <wp:posOffset>260147</wp:posOffset>
                </wp:positionH>
                <wp:positionV relativeFrom="paragraph">
                  <wp:posOffset>385573</wp:posOffset>
                </wp:positionV>
                <wp:extent cx="2070100" cy="1572768"/>
                <wp:effectExtent l="0" t="0" r="654050" b="27940"/>
                <wp:wrapNone/>
                <wp:docPr id="33" name="圖說文字: 折線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1572768"/>
                        </a:xfrm>
                        <a:prstGeom prst="borderCallout2">
                          <a:avLst>
                            <a:gd name="adj1" fmla="val 29140"/>
                            <a:gd name="adj2" fmla="val 104596"/>
                            <a:gd name="adj3" fmla="val 16153"/>
                            <a:gd name="adj4" fmla="val 115848"/>
                            <a:gd name="adj5" fmla="val 16393"/>
                            <a:gd name="adj6" fmla="val 13043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C22802" w14:textId="46E61444" w:rsidR="003D3B73" w:rsidRPr="00AC7FE4" w:rsidRDefault="00442D73" w:rsidP="00442D73">
                            <w:pPr>
                              <w:snapToGrid w:val="0"/>
                              <w:spacing w:after="0" w:line="360" w:lineRule="auto"/>
                              <w:ind w:left="425" w:hangingChars="177" w:hanging="425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5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 xml:space="preserve">. </w:t>
                            </w:r>
                            <w:r w:rsidR="0061665A">
                              <w:rPr>
                                <w:rFonts w:ascii="標楷體" w:eastAsia="標楷體" w:hAnsi="標楷體" w:hint="eastAsia"/>
                              </w:rPr>
                              <w:t>司機工會的人在</w:t>
                            </w:r>
                            <w:r w:rsidR="0061665A" w:rsidRPr="00A519FB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香港</w:t>
                            </w:r>
                            <w:r w:rsidR="0061665A">
                              <w:rPr>
                                <w:rFonts w:ascii="標楷體" w:eastAsia="標楷體" w:hAnsi="標楷體" w:hint="eastAsia"/>
                              </w:rPr>
                              <w:t>購買前方急需的＿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＿</w:t>
                            </w:r>
                            <w:r w:rsidR="0061665A">
                              <w:rPr>
                                <w:rFonts w:ascii="標楷體" w:eastAsia="標楷體" w:hAnsi="標楷體" w:hint="eastAsia"/>
                              </w:rPr>
                              <w:t>＿＿和</w:t>
                            </w:r>
                            <w:r w:rsidR="00DA55BD">
                              <w:rPr>
                                <w:rFonts w:ascii="標楷體" w:eastAsia="標楷體" w:hAnsi="標楷體" w:hint="eastAsia"/>
                              </w:rPr>
                              <w:t>＿＿＿＿，直接開車前往＿＿＿＿＿＿，把物</w:t>
                            </w:r>
                            <w:r w:rsidR="002256B0">
                              <w:rPr>
                                <w:rFonts w:ascii="標楷體" w:eastAsia="標楷體" w:hAnsi="標楷體" w:hint="eastAsia"/>
                              </w:rPr>
                              <w:t>資</w:t>
                            </w:r>
                            <w:r w:rsidR="00DA55BD">
                              <w:rPr>
                                <w:rFonts w:ascii="標楷體" w:eastAsia="標楷體" w:hAnsi="標楷體" w:hint="eastAsia"/>
                              </w:rPr>
                              <w:t>交給八路軍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DECD2" id="圖說文字: 折線 33" o:spid="_x0000_s1043" type="#_x0000_t48" style="position:absolute;left:0;text-align:left;margin-left:20.5pt;margin-top:30.35pt;width:163pt;height:123.85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" adj="28174,3541,25023,3489,22593,6294" fillcolor="white [3201]" strokecolor="#70ad47 [3209]" strokeweight="1pt">
                <v:textbox>
                  <w:txbxContent>
                    <w:p w14:paraId="1BC22802" w14:textId="46E61444" w:rsidR="003D3B73" w:rsidRPr="00AC7FE4" w:rsidRDefault="00442D73" w:rsidP="00442D73">
                      <w:pPr>
                        <w:snapToGrid w:val="0"/>
                        <w:spacing w:after="0" w:line="360" w:lineRule="auto"/>
                        <w:ind w:left="425" w:hangingChars="177" w:hanging="425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5</w:t>
                      </w:r>
                      <w:r>
                        <w:rPr>
                          <w:rFonts w:ascii="標楷體" w:eastAsia="標楷體" w:hAnsi="標楷體"/>
                        </w:rPr>
                        <w:t xml:space="preserve">. </w:t>
                      </w:r>
                      <w:r w:rsidR="0061665A">
                        <w:rPr>
                          <w:rFonts w:ascii="標楷體" w:eastAsia="標楷體" w:hAnsi="標楷體" w:hint="eastAsia"/>
                        </w:rPr>
                        <w:t>司機工會的人在</w:t>
                      </w:r>
                      <w:r w:rsidR="0061665A" w:rsidRPr="00A519FB">
                        <w:rPr>
                          <w:rFonts w:ascii="標楷體" w:eastAsia="標楷體" w:hAnsi="標楷體" w:hint="eastAsia"/>
                          <w:u w:val="single"/>
                        </w:rPr>
                        <w:t>香港</w:t>
                      </w:r>
                      <w:r w:rsidR="0061665A">
                        <w:rPr>
                          <w:rFonts w:ascii="標楷體" w:eastAsia="標楷體" w:hAnsi="標楷體" w:hint="eastAsia"/>
                        </w:rPr>
                        <w:t>購買前方急需的</w:t>
                      </w:r>
                      <w:proofErr w:type="gramStart"/>
                      <w:r w:rsidR="0061665A">
                        <w:rPr>
                          <w:rFonts w:ascii="標楷體" w:eastAsia="標楷體" w:hAnsi="標楷體" w:hint="eastAsia"/>
                        </w:rPr>
                        <w:t>＿</w:t>
                      </w:r>
                      <w:r>
                        <w:rPr>
                          <w:rFonts w:ascii="標楷體" w:eastAsia="標楷體" w:hAnsi="標楷體" w:hint="eastAsia"/>
                        </w:rPr>
                        <w:t>＿</w:t>
                      </w:r>
                      <w:r w:rsidR="0061665A">
                        <w:rPr>
                          <w:rFonts w:ascii="標楷體" w:eastAsia="標楷體" w:hAnsi="標楷體" w:hint="eastAsia"/>
                        </w:rPr>
                        <w:t>＿＿</w:t>
                      </w:r>
                      <w:proofErr w:type="gramEnd"/>
                      <w:r w:rsidR="0061665A">
                        <w:rPr>
                          <w:rFonts w:ascii="標楷體" w:eastAsia="標楷體" w:hAnsi="標楷體" w:hint="eastAsia"/>
                        </w:rPr>
                        <w:t>和</w:t>
                      </w:r>
                      <w:proofErr w:type="gramStart"/>
                      <w:r w:rsidR="00DA55BD">
                        <w:rPr>
                          <w:rFonts w:ascii="標楷體" w:eastAsia="標楷體" w:hAnsi="標楷體" w:hint="eastAsia"/>
                        </w:rPr>
                        <w:t>＿＿＿＿</w:t>
                      </w:r>
                      <w:proofErr w:type="gramEnd"/>
                      <w:r w:rsidR="00DA55BD">
                        <w:rPr>
                          <w:rFonts w:ascii="標楷體" w:eastAsia="標楷體" w:hAnsi="標楷體" w:hint="eastAsia"/>
                        </w:rPr>
                        <w:t>，直接開車前往</w:t>
                      </w:r>
                      <w:proofErr w:type="gramStart"/>
                      <w:r w:rsidR="00DA55BD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DA55BD">
                        <w:rPr>
                          <w:rFonts w:ascii="標楷體" w:eastAsia="標楷體" w:hAnsi="標楷體" w:hint="eastAsia"/>
                        </w:rPr>
                        <w:t>，把物</w:t>
                      </w:r>
                      <w:r w:rsidR="002256B0">
                        <w:rPr>
                          <w:rFonts w:ascii="標楷體" w:eastAsia="標楷體" w:hAnsi="標楷體" w:hint="eastAsia"/>
                        </w:rPr>
                        <w:t>資</w:t>
                      </w:r>
                      <w:r w:rsidR="00DA55BD">
                        <w:rPr>
                          <w:rFonts w:ascii="標楷體" w:eastAsia="標楷體" w:hAnsi="標楷體" w:hint="eastAsia"/>
                        </w:rPr>
                        <w:t>交給八路軍。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</w:p>
    <w:p w14:paraId="173023BF" w14:textId="2243464C" w:rsidR="00D5458F" w:rsidRDefault="00D5458F" w:rsidP="00D5458F">
      <w:pPr>
        <w:pStyle w:val="00"/>
        <w:rPr>
          <w:b w:val="0"/>
          <w:bCs w:val="0"/>
        </w:rPr>
      </w:pPr>
    </w:p>
    <w:p w14:paraId="7710742E" w14:textId="2304CB69" w:rsidR="00D5458F" w:rsidRDefault="00D5458F" w:rsidP="00D5458F">
      <w:pPr>
        <w:pStyle w:val="00"/>
        <w:rPr>
          <w:b w:val="0"/>
          <w:bCs w:val="0"/>
        </w:rPr>
      </w:pPr>
      <w:bookmarkStart w:id="0" w:name="_GoBack"/>
      <w:bookmarkEnd w:id="0"/>
    </w:p>
    <w:p w14:paraId="5189F188" w14:textId="36AA68ED" w:rsidR="00E43456" w:rsidRDefault="00E43456" w:rsidP="00D5458F">
      <w:pPr>
        <w:pStyle w:val="00"/>
        <w:rPr>
          <w:b w:val="0"/>
          <w:bCs w:val="0"/>
        </w:rPr>
      </w:pPr>
    </w:p>
    <w:p w14:paraId="0F0AF636" w14:textId="77777777" w:rsidR="00D5458F" w:rsidRPr="00D5458F" w:rsidRDefault="00D5458F" w:rsidP="00D5458F">
      <w:pPr>
        <w:pStyle w:val="00"/>
        <w:rPr>
          <w:b w:val="0"/>
          <w:bCs w:val="0"/>
        </w:rPr>
      </w:pPr>
    </w:p>
    <w:p w14:paraId="5FBCAF8E" w14:textId="0DAE92CE" w:rsidR="00442D73" w:rsidRDefault="000669CC" w:rsidP="001E10AA">
      <w:pPr>
        <w:spacing w:beforeLines="160" w:before="576" w:after="80" w:line="320" w:lineRule="exact"/>
        <w:rPr>
          <w:rFonts w:ascii="YouYuan" w:hAnsi="Source Han Sans SC Normal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</w:pPr>
      <w:r>
        <w:rPr>
          <w:rFonts w:ascii="YouYuan" w:hAnsi="Source Han Sans SC Normal"/>
          <w:b/>
          <w:bCs/>
          <w:noProof/>
          <w:color w:val="000000" w:themeColor="text1"/>
          <w:spacing w:val="30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D42A1EE" wp14:editId="55BDBBE7">
                <wp:simplePos x="0" y="0"/>
                <wp:positionH relativeFrom="column">
                  <wp:posOffset>1262329</wp:posOffset>
                </wp:positionH>
                <wp:positionV relativeFrom="paragraph">
                  <wp:posOffset>244832</wp:posOffset>
                </wp:positionV>
                <wp:extent cx="3441939" cy="577900"/>
                <wp:effectExtent l="0" t="0" r="25400" b="12700"/>
                <wp:wrapNone/>
                <wp:docPr id="47" name="流程圖: 結束點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1939" cy="57790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4611CB" w14:textId="34A1F14F" w:rsidR="000669CC" w:rsidRPr="00E91A18" w:rsidRDefault="000669CC" w:rsidP="00F47BB2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E91A1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抗</w:t>
                            </w:r>
                            <w:r w:rsidR="0041030C" w:rsidRPr="00E91A1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戰</w:t>
                            </w:r>
                            <w:r w:rsidR="00163F7E" w:rsidRPr="00E91A1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勝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42A1EE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流程圖: 結束點 47" o:spid="_x0000_s1047" type="#_x0000_t116" style="position:absolute;margin-left:99.4pt;margin-top:19.3pt;width:271pt;height:45.5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" fillcolor="#ed7d31 [3205]" strokecolor="#823b0b [1605]" strokeweight="1pt">
                <v:textbox>
                  <w:txbxContent>
                    <w:p w14:paraId="284611CB" w14:textId="34A1F14F" w:rsidR="000669CC" w:rsidRPr="00E91A18" w:rsidRDefault="000669CC" w:rsidP="00F47BB2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36"/>
                          <w:szCs w:val="36"/>
                        </w:rPr>
                      </w:pPr>
                      <w:r w:rsidRPr="00E91A18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</w:rPr>
                        <w:t>抗</w:t>
                      </w:r>
                      <w:r w:rsidR="0041030C" w:rsidRPr="00E91A18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</w:rPr>
                        <w:t>戰</w:t>
                      </w:r>
                      <w:r w:rsidR="00163F7E" w:rsidRPr="00E91A18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</w:rPr>
                        <w:t>勝利</w:t>
                      </w:r>
                    </w:p>
                  </w:txbxContent>
                </v:textbox>
              </v:shape>
            </w:pict>
          </mc:Fallback>
        </mc:AlternateContent>
      </w:r>
    </w:p>
    <w:p w14:paraId="7C83F3D1" w14:textId="77777777" w:rsidR="00AA4AEA" w:rsidRDefault="002F3D47" w:rsidP="00AA4AEA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 w:rsidRPr="00A5702D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AA4AEA">
        <w:rPr>
          <w:rFonts w:ascii="標楷體" w:eastAsia="標楷體" w:hAnsi="標楷體" w:hint="eastAsia"/>
          <w:sz w:val="23"/>
          <w:szCs w:val="23"/>
        </w:rPr>
        <w:t xml:space="preserve">《抗日戰爭》　</w:t>
      </w:r>
    </w:p>
    <w:p w14:paraId="52FBB63E" w14:textId="09CD9E76" w:rsidR="00D105B1" w:rsidRPr="00AA4AEA" w:rsidRDefault="00AA4AEA" w:rsidP="00AA4AEA">
      <w:pPr>
        <w:tabs>
          <w:tab w:val="left" w:pos="9214"/>
        </w:tabs>
        <w:autoSpaceDE w:val="0"/>
        <w:autoSpaceDN w:val="0"/>
        <w:adjustRightInd w:val="0"/>
        <w:spacing w:before="60" w:after="60" w:line="276" w:lineRule="auto"/>
        <w:rPr>
          <w:rFonts w:ascii="Source Han Sans SC Light" w:hAnsi="Source Han Sans SC Light"/>
        </w:rPr>
      </w:pPr>
      <w:r>
        <w:rPr>
          <w:rFonts w:hint="eastAsia"/>
        </w:rPr>
        <w:t xml:space="preserve">　　　　　　</w:t>
      </w:r>
      <w:r>
        <w:rPr>
          <w:rFonts w:hint="eastAsia"/>
        </w:rPr>
        <w:t xml:space="preserve"> </w:t>
      </w:r>
      <w:r>
        <w:t xml:space="preserve">   </w:t>
      </w:r>
      <w:hyperlink r:id="rId12" w:history="1">
        <w:r w:rsidRPr="00BC779B">
          <w:rPr>
            <w:rStyle w:val="ab"/>
          </w:rPr>
          <w:t>https://chiculture.org.hk/tc/china-five-thousand-years/1915</w:t>
        </w:r>
      </w:hyperlink>
    </w:p>
    <w:sectPr w:rsidR="00D105B1" w:rsidRPr="00AA4AEA" w:rsidSect="006A6A55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99E15F" w14:textId="77777777" w:rsidR="00B27BB4" w:rsidRDefault="00B27BB4" w:rsidP="002F3AE4">
      <w:r>
        <w:separator/>
      </w:r>
    </w:p>
  </w:endnote>
  <w:endnote w:type="continuationSeparator" w:id="0">
    <w:p w14:paraId="28CF940F" w14:textId="77777777" w:rsidR="00B27BB4" w:rsidRDefault="00B27BB4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9D82174" w:rsidR="002F3AE4" w:rsidRPr="00E34CB4" w:rsidRDefault="00DA7C52" w:rsidP="0078635C">
    <w:pPr>
      <w:pStyle w:val="a8"/>
      <w:tabs>
        <w:tab w:val="clear" w:pos="4513"/>
        <w:tab w:val="clear" w:pos="9026"/>
        <w:tab w:val="left" w:pos="495"/>
      </w:tabs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4384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635C">
      <w:rPr>
        <w:rFonts w:ascii="Source Han Sans SC Normal" w:eastAsia="Source Han Sans SC Normal" w:hAnsi="Source Han Sans SC Normal"/>
        <w:color w:val="44546A" w:themeColor="text2"/>
        <w:sz w:val="16"/>
        <w:szCs w:val="15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10667" w14:textId="77777777" w:rsidR="00B27BB4" w:rsidRDefault="00B27BB4" w:rsidP="002F3AE4">
      <w:r>
        <w:separator/>
      </w:r>
    </w:p>
  </w:footnote>
  <w:footnote w:type="continuationSeparator" w:id="0">
    <w:p w14:paraId="56B8B8DA" w14:textId="77777777" w:rsidR="00B27BB4" w:rsidRDefault="00B27BB4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87055E"/>
    <w:multiLevelType w:val="hybridMultilevel"/>
    <w:tmpl w:val="1CDEB042"/>
    <w:lvl w:ilvl="0" w:tplc="8B407E84">
      <w:numFmt w:val="bullet"/>
      <w:lvlText w:val="-"/>
      <w:lvlJc w:val="left"/>
      <w:pPr>
        <w:ind w:left="640" w:hanging="360"/>
      </w:pPr>
      <w:rPr>
        <w:rFonts w:ascii="標楷體" w:eastAsia="標楷體" w:hAnsi="標楷體" w:cstheme="minorBidi" w:hint="eastAsia"/>
        <w:u w:val="single"/>
      </w:rPr>
    </w:lvl>
    <w:lvl w:ilvl="1" w:tplc="04090003" w:tentative="1">
      <w:start w:val="1"/>
      <w:numFmt w:val="bullet"/>
      <w:lvlText w:val=""/>
      <w:lvlJc w:val="left"/>
      <w:pPr>
        <w:ind w:left="12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80"/>
      </w:pPr>
      <w:rPr>
        <w:rFonts w:ascii="Wingdings" w:hAnsi="Wingdings" w:hint="default"/>
      </w:rPr>
    </w:lvl>
  </w:abstractNum>
  <w:abstractNum w:abstractNumId="2" w15:restartNumberingAfterBreak="0">
    <w:nsid w:val="0A56259F"/>
    <w:multiLevelType w:val="hybridMultilevel"/>
    <w:tmpl w:val="E50C8ACA"/>
    <w:lvl w:ilvl="0" w:tplc="8B407E84">
      <w:numFmt w:val="bullet"/>
      <w:lvlText w:val="-"/>
      <w:lvlJc w:val="left"/>
      <w:pPr>
        <w:ind w:left="640" w:hanging="360"/>
      </w:pPr>
      <w:rPr>
        <w:rFonts w:ascii="標楷體" w:eastAsia="標楷體" w:hAnsi="標楷體" w:cstheme="minorBidi" w:hint="eastAsia"/>
        <w:u w:val="single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E64510C"/>
    <w:multiLevelType w:val="hybridMultilevel"/>
    <w:tmpl w:val="0A2A5224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C92019"/>
    <w:multiLevelType w:val="hybridMultilevel"/>
    <w:tmpl w:val="4CC6DF38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76F60EF"/>
    <w:multiLevelType w:val="hybridMultilevel"/>
    <w:tmpl w:val="B3B476A4"/>
    <w:lvl w:ilvl="0" w:tplc="41420F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4181278"/>
    <w:multiLevelType w:val="hybridMultilevel"/>
    <w:tmpl w:val="71A8DD10"/>
    <w:lvl w:ilvl="0" w:tplc="8B407E84">
      <w:numFmt w:val="bullet"/>
      <w:lvlText w:val="-"/>
      <w:lvlJc w:val="left"/>
      <w:pPr>
        <w:ind w:left="812" w:hanging="360"/>
      </w:pPr>
      <w:rPr>
        <w:rFonts w:ascii="標楷體" w:eastAsia="標楷體" w:hAnsi="標楷體" w:cstheme="minorBidi" w:hint="eastAsia"/>
        <w:u w:val="single"/>
      </w:rPr>
    </w:lvl>
    <w:lvl w:ilvl="1" w:tplc="04090003" w:tentative="1">
      <w:start w:val="1"/>
      <w:numFmt w:val="bullet"/>
      <w:lvlText w:val=""/>
      <w:lvlJc w:val="left"/>
      <w:pPr>
        <w:ind w:left="113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7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3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92" w:hanging="480"/>
      </w:pPr>
      <w:rPr>
        <w:rFonts w:ascii="Wingdings" w:hAnsi="Wingdings" w:hint="default"/>
      </w:rPr>
    </w:lvl>
  </w:abstractNum>
  <w:abstractNum w:abstractNumId="11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71648CB"/>
    <w:multiLevelType w:val="hybridMultilevel"/>
    <w:tmpl w:val="B5946CBC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4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3"/>
  </w:num>
  <w:num w:numId="3">
    <w:abstractNumId w:val="0"/>
  </w:num>
  <w:num w:numId="4">
    <w:abstractNumId w:val="14"/>
  </w:num>
  <w:num w:numId="5">
    <w:abstractNumId w:val="4"/>
  </w:num>
  <w:num w:numId="6">
    <w:abstractNumId w:val="8"/>
  </w:num>
  <w:num w:numId="7">
    <w:abstractNumId w:val="5"/>
  </w:num>
  <w:num w:numId="8">
    <w:abstractNumId w:val="6"/>
  </w:num>
  <w:num w:numId="9">
    <w:abstractNumId w:val="11"/>
  </w:num>
  <w:num w:numId="10">
    <w:abstractNumId w:val="5"/>
  </w:num>
  <w:num w:numId="11">
    <w:abstractNumId w:val="1"/>
  </w:num>
  <w:num w:numId="12">
    <w:abstractNumId w:val="10"/>
  </w:num>
  <w:num w:numId="13">
    <w:abstractNumId w:val="2"/>
  </w:num>
  <w:num w:numId="14">
    <w:abstractNumId w:val="3"/>
  </w:num>
  <w:num w:numId="15">
    <w:abstractNumId w:val="7"/>
  </w:num>
  <w:num w:numId="16">
    <w:abstractNumId w:val="1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7IwNDcA0iaGpko6SsGpxcWZ+XkgBYa1AFYb0LosAAAA"/>
  </w:docVars>
  <w:rsids>
    <w:rsidRoot w:val="00D17C51"/>
    <w:rsid w:val="00002A88"/>
    <w:rsid w:val="00015B49"/>
    <w:rsid w:val="000169B9"/>
    <w:rsid w:val="000413B8"/>
    <w:rsid w:val="00062833"/>
    <w:rsid w:val="000642F3"/>
    <w:rsid w:val="000669CC"/>
    <w:rsid w:val="0007021A"/>
    <w:rsid w:val="00086982"/>
    <w:rsid w:val="000A49E3"/>
    <w:rsid w:val="000B7BE4"/>
    <w:rsid w:val="000C4C21"/>
    <w:rsid w:val="000D1F9F"/>
    <w:rsid w:val="000E47C7"/>
    <w:rsid w:val="00102EE3"/>
    <w:rsid w:val="00132CA1"/>
    <w:rsid w:val="00156FE0"/>
    <w:rsid w:val="00163F7E"/>
    <w:rsid w:val="00167DAB"/>
    <w:rsid w:val="00172552"/>
    <w:rsid w:val="0017320C"/>
    <w:rsid w:val="00182EF3"/>
    <w:rsid w:val="00182FF0"/>
    <w:rsid w:val="00185808"/>
    <w:rsid w:val="00186996"/>
    <w:rsid w:val="001949DC"/>
    <w:rsid w:val="001A1D75"/>
    <w:rsid w:val="001B1E90"/>
    <w:rsid w:val="001B7480"/>
    <w:rsid w:val="001B7EC4"/>
    <w:rsid w:val="001C22D6"/>
    <w:rsid w:val="001C3B0E"/>
    <w:rsid w:val="001C462A"/>
    <w:rsid w:val="001E10AA"/>
    <w:rsid w:val="001F017B"/>
    <w:rsid w:val="001F28E8"/>
    <w:rsid w:val="001F4175"/>
    <w:rsid w:val="002043A9"/>
    <w:rsid w:val="002256B0"/>
    <w:rsid w:val="002325FF"/>
    <w:rsid w:val="00233DA0"/>
    <w:rsid w:val="002453D2"/>
    <w:rsid w:val="00246EF0"/>
    <w:rsid w:val="00250103"/>
    <w:rsid w:val="00256AB6"/>
    <w:rsid w:val="0027212D"/>
    <w:rsid w:val="002951E9"/>
    <w:rsid w:val="002A5CFC"/>
    <w:rsid w:val="002E4BE9"/>
    <w:rsid w:val="002F3AE4"/>
    <w:rsid w:val="002F3D47"/>
    <w:rsid w:val="003012C3"/>
    <w:rsid w:val="0031537C"/>
    <w:rsid w:val="00325B64"/>
    <w:rsid w:val="00347B4E"/>
    <w:rsid w:val="003555E3"/>
    <w:rsid w:val="003A1F53"/>
    <w:rsid w:val="003B4861"/>
    <w:rsid w:val="003C55E5"/>
    <w:rsid w:val="003D0465"/>
    <w:rsid w:val="003D2B7A"/>
    <w:rsid w:val="003D3B73"/>
    <w:rsid w:val="003D5B04"/>
    <w:rsid w:val="003D715D"/>
    <w:rsid w:val="003E635F"/>
    <w:rsid w:val="003F7D44"/>
    <w:rsid w:val="0041030C"/>
    <w:rsid w:val="00410D8E"/>
    <w:rsid w:val="0041507E"/>
    <w:rsid w:val="00415792"/>
    <w:rsid w:val="0041667C"/>
    <w:rsid w:val="00420D79"/>
    <w:rsid w:val="00423710"/>
    <w:rsid w:val="004329C3"/>
    <w:rsid w:val="0043733E"/>
    <w:rsid w:val="00442D73"/>
    <w:rsid w:val="00442F4B"/>
    <w:rsid w:val="00451D96"/>
    <w:rsid w:val="004734E7"/>
    <w:rsid w:val="0049044D"/>
    <w:rsid w:val="00491AE1"/>
    <w:rsid w:val="004B28EE"/>
    <w:rsid w:val="004B50C8"/>
    <w:rsid w:val="004C6E05"/>
    <w:rsid w:val="004D330D"/>
    <w:rsid w:val="004D727A"/>
    <w:rsid w:val="004E64A0"/>
    <w:rsid w:val="004F16FA"/>
    <w:rsid w:val="0051554B"/>
    <w:rsid w:val="00515A30"/>
    <w:rsid w:val="00521AC4"/>
    <w:rsid w:val="00537C01"/>
    <w:rsid w:val="005577A9"/>
    <w:rsid w:val="00576E71"/>
    <w:rsid w:val="00577453"/>
    <w:rsid w:val="005810D2"/>
    <w:rsid w:val="00583CA0"/>
    <w:rsid w:val="005B11DD"/>
    <w:rsid w:val="005F14A3"/>
    <w:rsid w:val="00615264"/>
    <w:rsid w:val="0061665A"/>
    <w:rsid w:val="00655B44"/>
    <w:rsid w:val="006654E4"/>
    <w:rsid w:val="006701A4"/>
    <w:rsid w:val="0067082D"/>
    <w:rsid w:val="00684914"/>
    <w:rsid w:val="006A6A55"/>
    <w:rsid w:val="006B6CF7"/>
    <w:rsid w:val="006C1EA5"/>
    <w:rsid w:val="006D2138"/>
    <w:rsid w:val="006D25DD"/>
    <w:rsid w:val="006D7BA4"/>
    <w:rsid w:val="006E1D52"/>
    <w:rsid w:val="0070432A"/>
    <w:rsid w:val="00705654"/>
    <w:rsid w:val="00724E61"/>
    <w:rsid w:val="007403AC"/>
    <w:rsid w:val="007431FF"/>
    <w:rsid w:val="00746BCE"/>
    <w:rsid w:val="007600AD"/>
    <w:rsid w:val="00780CFA"/>
    <w:rsid w:val="00782572"/>
    <w:rsid w:val="0078635C"/>
    <w:rsid w:val="00791848"/>
    <w:rsid w:val="007D0FCC"/>
    <w:rsid w:val="007F70DA"/>
    <w:rsid w:val="00814828"/>
    <w:rsid w:val="00835557"/>
    <w:rsid w:val="00841546"/>
    <w:rsid w:val="008416B2"/>
    <w:rsid w:val="0085158E"/>
    <w:rsid w:val="0087092F"/>
    <w:rsid w:val="00873C9B"/>
    <w:rsid w:val="008746A8"/>
    <w:rsid w:val="0087729E"/>
    <w:rsid w:val="0088245D"/>
    <w:rsid w:val="008825B5"/>
    <w:rsid w:val="00886305"/>
    <w:rsid w:val="008A1F55"/>
    <w:rsid w:val="008B132D"/>
    <w:rsid w:val="008B200C"/>
    <w:rsid w:val="008B795A"/>
    <w:rsid w:val="008C744E"/>
    <w:rsid w:val="008D2D53"/>
    <w:rsid w:val="008E097E"/>
    <w:rsid w:val="008E216D"/>
    <w:rsid w:val="008E55E2"/>
    <w:rsid w:val="008F1D1B"/>
    <w:rsid w:val="00907D17"/>
    <w:rsid w:val="00922385"/>
    <w:rsid w:val="00932679"/>
    <w:rsid w:val="00953D5F"/>
    <w:rsid w:val="00976FE1"/>
    <w:rsid w:val="0099006F"/>
    <w:rsid w:val="00994F70"/>
    <w:rsid w:val="009A1667"/>
    <w:rsid w:val="009C7167"/>
    <w:rsid w:val="009D4BA2"/>
    <w:rsid w:val="009F2F74"/>
    <w:rsid w:val="00A11101"/>
    <w:rsid w:val="00A16963"/>
    <w:rsid w:val="00A519FB"/>
    <w:rsid w:val="00A5702D"/>
    <w:rsid w:val="00A744B7"/>
    <w:rsid w:val="00A94FDF"/>
    <w:rsid w:val="00AA4AEA"/>
    <w:rsid w:val="00AB5554"/>
    <w:rsid w:val="00AC4299"/>
    <w:rsid w:val="00AC52BA"/>
    <w:rsid w:val="00AC7FE4"/>
    <w:rsid w:val="00AD2492"/>
    <w:rsid w:val="00AE0604"/>
    <w:rsid w:val="00AE3034"/>
    <w:rsid w:val="00B0790C"/>
    <w:rsid w:val="00B12996"/>
    <w:rsid w:val="00B130B3"/>
    <w:rsid w:val="00B20C62"/>
    <w:rsid w:val="00B21E7F"/>
    <w:rsid w:val="00B26EEA"/>
    <w:rsid w:val="00B27BB4"/>
    <w:rsid w:val="00B30EA1"/>
    <w:rsid w:val="00B4575E"/>
    <w:rsid w:val="00B81768"/>
    <w:rsid w:val="00B930CF"/>
    <w:rsid w:val="00B95044"/>
    <w:rsid w:val="00B96151"/>
    <w:rsid w:val="00BA1A62"/>
    <w:rsid w:val="00BA36C7"/>
    <w:rsid w:val="00BB7504"/>
    <w:rsid w:val="00BD63B5"/>
    <w:rsid w:val="00BE0EFA"/>
    <w:rsid w:val="00BE5D15"/>
    <w:rsid w:val="00BF3964"/>
    <w:rsid w:val="00C11134"/>
    <w:rsid w:val="00C1611F"/>
    <w:rsid w:val="00C25CD0"/>
    <w:rsid w:val="00C35E12"/>
    <w:rsid w:val="00C42BA5"/>
    <w:rsid w:val="00C6209D"/>
    <w:rsid w:val="00C641E7"/>
    <w:rsid w:val="00C6752B"/>
    <w:rsid w:val="00C716A2"/>
    <w:rsid w:val="00C81336"/>
    <w:rsid w:val="00C873F8"/>
    <w:rsid w:val="00C94C24"/>
    <w:rsid w:val="00CC0448"/>
    <w:rsid w:val="00CC5771"/>
    <w:rsid w:val="00CC75BC"/>
    <w:rsid w:val="00CD635F"/>
    <w:rsid w:val="00CE7839"/>
    <w:rsid w:val="00D105B1"/>
    <w:rsid w:val="00D17C51"/>
    <w:rsid w:val="00D5458F"/>
    <w:rsid w:val="00D5632B"/>
    <w:rsid w:val="00D61F79"/>
    <w:rsid w:val="00D63481"/>
    <w:rsid w:val="00D75CFA"/>
    <w:rsid w:val="00D82214"/>
    <w:rsid w:val="00D84A7C"/>
    <w:rsid w:val="00D85229"/>
    <w:rsid w:val="00DA55BD"/>
    <w:rsid w:val="00DA78B8"/>
    <w:rsid w:val="00DA7BB9"/>
    <w:rsid w:val="00DA7C52"/>
    <w:rsid w:val="00DB4D3C"/>
    <w:rsid w:val="00DB5B88"/>
    <w:rsid w:val="00DD1E8E"/>
    <w:rsid w:val="00DD798A"/>
    <w:rsid w:val="00DF178A"/>
    <w:rsid w:val="00DF25AF"/>
    <w:rsid w:val="00DF6D59"/>
    <w:rsid w:val="00E10B49"/>
    <w:rsid w:val="00E13BB1"/>
    <w:rsid w:val="00E306A5"/>
    <w:rsid w:val="00E34CB4"/>
    <w:rsid w:val="00E43456"/>
    <w:rsid w:val="00E52213"/>
    <w:rsid w:val="00E607AF"/>
    <w:rsid w:val="00E677FE"/>
    <w:rsid w:val="00E874D5"/>
    <w:rsid w:val="00E903A7"/>
    <w:rsid w:val="00E91A18"/>
    <w:rsid w:val="00E94CEA"/>
    <w:rsid w:val="00E97335"/>
    <w:rsid w:val="00EA6128"/>
    <w:rsid w:val="00EB76EE"/>
    <w:rsid w:val="00EC3411"/>
    <w:rsid w:val="00EC38B9"/>
    <w:rsid w:val="00EC7B6B"/>
    <w:rsid w:val="00ED2A83"/>
    <w:rsid w:val="00EE3A69"/>
    <w:rsid w:val="00EE4897"/>
    <w:rsid w:val="00EE7B27"/>
    <w:rsid w:val="00F12CF9"/>
    <w:rsid w:val="00F27B5A"/>
    <w:rsid w:val="00F46A69"/>
    <w:rsid w:val="00F47BB2"/>
    <w:rsid w:val="00F80F5D"/>
    <w:rsid w:val="00F9096A"/>
    <w:rsid w:val="00FA7A17"/>
    <w:rsid w:val="00FB4C94"/>
    <w:rsid w:val="00FE57BD"/>
    <w:rsid w:val="00FF104F"/>
    <w:rsid w:val="00FF1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D5458F"/>
    <w:pPr>
      <w:spacing w:before="120" w:after="0"/>
      <w:ind w:left="2370" w:right="-1" w:hanging="2370"/>
    </w:pPr>
    <w:rPr>
      <w:b/>
      <w:bCs/>
      <w:noProof/>
      <w:sz w:val="28"/>
      <w:szCs w:val="28"/>
    </w:rPr>
  </w:style>
  <w:style w:type="character" w:customStyle="1" w:styleId="000">
    <w:name w:val="00_題 字元"/>
    <w:basedOn w:val="020"/>
    <w:link w:val="00"/>
    <w:rsid w:val="00D5458F"/>
    <w:rPr>
      <w:rFonts w:ascii="微軟正黑體" w:eastAsia="微軟正黑體" w:hAnsi="微軟正黑體" w:cs="PMingLiU"/>
      <w:b/>
      <w:bCs/>
      <w:noProof/>
      <w:color w:val="000000"/>
      <w:kern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hiculture.org.hk/tc/china-five-thousand-years/1915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a67ca032-99e1-499e-a335-21cedd256a52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7c888565-292f-4b60-a4c3-978be975df1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E14DCA-09CB-4B5D-A866-CCCCE2C8C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8</cp:revision>
  <dcterms:created xsi:type="dcterms:W3CDTF">2020-10-05T09:14:00Z</dcterms:created>
  <dcterms:modified xsi:type="dcterms:W3CDTF">2020-10-06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